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4910C52B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Отчет по лабораторной работе № 1</w:t>
      </w:r>
      <w:r w:rsidR="00DE1649">
        <w:rPr>
          <w:rFonts w:ascii="Times New Roman" w:hAnsi="Times New Roman" w:cs="Times New Roman"/>
        </w:rPr>
        <w:t>2</w:t>
      </w:r>
    </w:p>
    <w:p w14:paraId="16A0A0B2" w14:textId="77777777" w:rsidR="00031DFB" w:rsidRPr="00031DFB" w:rsidRDefault="00FA75DD" w:rsidP="00031DFB">
      <w:pPr>
        <w:jc w:val="center"/>
        <w:rPr>
          <w:rFonts w:ascii="Times New Roman" w:hAnsi="Times New Roman" w:cs="Times New Roman"/>
          <w:color w:val="212529"/>
          <w:shd w:val="clear" w:color="auto" w:fill="FFFFFF"/>
        </w:rPr>
      </w:pPr>
      <w:r w:rsidRPr="00FA75DD">
        <w:rPr>
          <w:rFonts w:ascii="Times New Roman" w:hAnsi="Times New Roman" w:cs="Times New Roman"/>
        </w:rPr>
        <w:t>“</w:t>
      </w:r>
      <w:r w:rsidR="00031DFB" w:rsidRPr="00031DFB">
        <w:rPr>
          <w:rFonts w:ascii="Times New Roman" w:hAnsi="Times New Roman" w:cs="Times New Roman"/>
          <w:color w:val="212529"/>
          <w:shd w:val="clear" w:color="auto" w:fill="FFFFFF"/>
        </w:rPr>
        <w:t>Программирование в командном</w:t>
      </w:r>
    </w:p>
    <w:p w14:paraId="2C88747D" w14:textId="0EFF8729" w:rsidR="00FA75DD" w:rsidRPr="00FA75DD" w:rsidRDefault="00031DFB" w:rsidP="00031DFB">
      <w:pPr>
        <w:jc w:val="center"/>
        <w:rPr>
          <w:rFonts w:ascii="Times New Roman" w:hAnsi="Times New Roman" w:cs="Times New Roman"/>
        </w:rPr>
      </w:pPr>
      <w:r w:rsidRPr="00031DFB">
        <w:rPr>
          <w:rFonts w:ascii="Times New Roman" w:hAnsi="Times New Roman" w:cs="Times New Roman"/>
          <w:color w:val="212529"/>
          <w:shd w:val="clear" w:color="auto" w:fill="FFFFFF"/>
        </w:rPr>
        <w:t>процессоре ОС UNIX. Расширенное программирование</w:t>
      </w:r>
      <w:r w:rsidR="00FA75DD"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</w:t>
      </w:r>
      <w:proofErr w:type="gramStart"/>
      <w:r w:rsidRPr="00FA75DD">
        <w:rPr>
          <w:rFonts w:ascii="Times New Roman" w:hAnsi="Times New Roman" w:cs="Times New Roman"/>
        </w:rPr>
        <w:t>01-10</w:t>
      </w:r>
      <w:proofErr w:type="gramEnd"/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24C5ABA1" w14:textId="77777777" w:rsidR="00726BF4" w:rsidRPr="00726BF4" w:rsidRDefault="00726BF4" w:rsidP="00726BF4"/>
    <w:p w14:paraId="18F3EF36" w14:textId="77777777" w:rsidR="00726BF4" w:rsidRPr="00726BF4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зучить основы программирования в оболочке ОС UNIX. Научиться писать более</w:t>
      </w:r>
    </w:p>
    <w:p w14:paraId="612CABE1" w14:textId="77777777" w:rsidR="00726BF4" w:rsidRPr="00726BF4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сложные командные файлы с использованием логических управляющих конструкций</w:t>
      </w:r>
    </w:p>
    <w:p w14:paraId="7048A23F" w14:textId="2E8D75B5" w:rsidR="00EE53A7" w:rsidRPr="00EE53A7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 циклов.</w:t>
      </w:r>
    </w:p>
    <w:p w14:paraId="7866FE4C" w14:textId="77777777" w:rsidR="00FA75DD" w:rsidRDefault="00FA75DD" w:rsidP="00FA75DD"/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5743DAAE" w14:textId="76B3D52E" w:rsidR="00726BF4" w:rsidRDefault="00726BF4" w:rsidP="00EE53A7">
      <w:pPr>
        <w:rPr>
          <w:rFonts w:ascii="Times New Roman" w:hAnsi="Times New Roman" w:cs="Times New Roman"/>
          <w:sz w:val="24"/>
          <w:szCs w:val="24"/>
        </w:rPr>
      </w:pPr>
      <w:r w:rsidRPr="00726BF4">
        <w:rPr>
          <w:rFonts w:ascii="Times New Roman" w:hAnsi="Times New Roman" w:cs="Times New Roman"/>
          <w:sz w:val="24"/>
          <w:szCs w:val="24"/>
        </w:rPr>
        <w:t>1. Напи</w:t>
      </w:r>
      <w:r w:rsidR="003D515E">
        <w:rPr>
          <w:rFonts w:ascii="Times New Roman" w:hAnsi="Times New Roman" w:cs="Times New Roman"/>
          <w:sz w:val="24"/>
          <w:szCs w:val="24"/>
        </w:rPr>
        <w:t>шем</w:t>
      </w:r>
      <w:r w:rsidRPr="00726BF4">
        <w:rPr>
          <w:rFonts w:ascii="Times New Roman" w:hAnsi="Times New Roman" w:cs="Times New Roman"/>
          <w:sz w:val="24"/>
          <w:szCs w:val="24"/>
        </w:rPr>
        <w:t xml:space="preserve">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</w:t>
      </w:r>
      <w:r w:rsidR="003D515E">
        <w:rPr>
          <w:rFonts w:ascii="Times New Roman" w:hAnsi="Times New Roman" w:cs="Times New Roman"/>
          <w:sz w:val="24"/>
          <w:szCs w:val="24"/>
        </w:rPr>
        <w:t>им</w:t>
      </w:r>
      <w:r w:rsidRPr="00726BF4">
        <w:rPr>
          <w:rFonts w:ascii="Times New Roman" w:hAnsi="Times New Roman" w:cs="Times New Roman"/>
          <w:sz w:val="24"/>
          <w:szCs w:val="24"/>
        </w:rPr>
        <w:t xml:space="preserve"> командный файл в одном виртуальном терминале в фоновом режиме, перенаправив его вывод в другой (&gt; /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tty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>#, где # — номер терминала куда перенаправляется вывод), в котором также запущен этот файл, но не фоновом, а в привилегированном режиме. Доработ</w:t>
      </w:r>
      <w:r w:rsidR="003D515E">
        <w:rPr>
          <w:rFonts w:ascii="Times New Roman" w:hAnsi="Times New Roman" w:cs="Times New Roman"/>
          <w:sz w:val="24"/>
          <w:szCs w:val="24"/>
        </w:rPr>
        <w:t xml:space="preserve">аем </w:t>
      </w:r>
      <w:r w:rsidRPr="00726BF4">
        <w:rPr>
          <w:rFonts w:ascii="Times New Roman" w:hAnsi="Times New Roman" w:cs="Times New Roman"/>
          <w:sz w:val="24"/>
          <w:szCs w:val="24"/>
        </w:rPr>
        <w:t>программу так, чтобы имелась возможность взаимодействия трёх и более процессов</w:t>
      </w:r>
      <w:r w:rsidR="00F17B2E">
        <w:rPr>
          <w:rFonts w:ascii="Times New Roman" w:hAnsi="Times New Roman" w:cs="Times New Roman"/>
          <w:sz w:val="24"/>
          <w:szCs w:val="24"/>
        </w:rPr>
        <w:t xml:space="preserve"> (рис. 1.1, 1.2)</w:t>
      </w:r>
      <w:r w:rsidRPr="00726B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18F668" w14:textId="5C71AF2C" w:rsidR="006706B5" w:rsidRDefault="006706B5" w:rsidP="006706B5">
      <w:pPr>
        <w:pStyle w:val="a3"/>
      </w:pPr>
      <w:r>
        <w:rPr>
          <w:noProof/>
        </w:rPr>
        <w:drawing>
          <wp:inline distT="0" distB="0" distL="0" distR="0" wp14:anchorId="770A818D" wp14:editId="579A7B1B">
            <wp:extent cx="5940425" cy="310959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10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3A3FA" w14:textId="13BF1C73" w:rsidR="00F17B2E" w:rsidRDefault="006706B5" w:rsidP="00F17B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.1. Программа.</w:t>
      </w:r>
    </w:p>
    <w:p w14:paraId="01AD332E" w14:textId="49A15FBB" w:rsidR="006706B5" w:rsidRDefault="006706B5" w:rsidP="006706B5">
      <w:pPr>
        <w:pStyle w:val="a3"/>
      </w:pPr>
      <w:r>
        <w:rPr>
          <w:noProof/>
        </w:rPr>
        <w:lastRenderedPageBreak/>
        <w:drawing>
          <wp:inline distT="0" distB="0" distL="0" distR="0" wp14:anchorId="71F290E2" wp14:editId="271AC918">
            <wp:extent cx="5940425" cy="4356100"/>
            <wp:effectExtent l="0" t="0" r="3175" b="635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DC3D8" w14:textId="2A8905D6" w:rsidR="006706B5" w:rsidRPr="00726BF4" w:rsidRDefault="006706B5" w:rsidP="00F17B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.2. Результат.</w:t>
      </w:r>
    </w:p>
    <w:p w14:paraId="028A7C89" w14:textId="3B107BD4" w:rsidR="00726BF4" w:rsidRDefault="00726BF4" w:rsidP="00EE53A7">
      <w:pPr>
        <w:rPr>
          <w:rFonts w:ascii="Times New Roman" w:hAnsi="Times New Roman" w:cs="Times New Roman"/>
          <w:sz w:val="24"/>
          <w:szCs w:val="24"/>
        </w:rPr>
      </w:pPr>
      <w:r w:rsidRPr="00726BF4">
        <w:rPr>
          <w:rFonts w:ascii="Times New Roman" w:hAnsi="Times New Roman" w:cs="Times New Roman"/>
          <w:sz w:val="24"/>
          <w:szCs w:val="24"/>
        </w:rPr>
        <w:t>2. Реализ</w:t>
      </w:r>
      <w:r w:rsidR="006706B5">
        <w:rPr>
          <w:rFonts w:ascii="Times New Roman" w:hAnsi="Times New Roman" w:cs="Times New Roman"/>
          <w:sz w:val="24"/>
          <w:szCs w:val="24"/>
        </w:rPr>
        <w:t>уем</w:t>
      </w:r>
      <w:r w:rsidRPr="00726BF4">
        <w:rPr>
          <w:rFonts w:ascii="Times New Roman" w:hAnsi="Times New Roman" w:cs="Times New Roman"/>
          <w:sz w:val="24"/>
          <w:szCs w:val="24"/>
        </w:rPr>
        <w:t xml:space="preserve"> команду 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 xml:space="preserve"> с помощью командного файла. Изучи</w:t>
      </w:r>
      <w:r w:rsidR="006706B5">
        <w:rPr>
          <w:rFonts w:ascii="Times New Roman" w:hAnsi="Times New Roman" w:cs="Times New Roman"/>
          <w:sz w:val="24"/>
          <w:szCs w:val="24"/>
        </w:rPr>
        <w:t>м</w:t>
      </w:r>
      <w:r w:rsidRPr="00726BF4">
        <w:rPr>
          <w:rFonts w:ascii="Times New Roman" w:hAnsi="Times New Roman" w:cs="Times New Roman"/>
          <w:sz w:val="24"/>
          <w:szCs w:val="24"/>
        </w:rPr>
        <w:t xml:space="preserve"> содержимое каталога /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 xml:space="preserve">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</w:t>
      </w:r>
      <w:proofErr w:type="spellStart"/>
      <w:r w:rsidRPr="00726BF4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726BF4">
        <w:rPr>
          <w:rFonts w:ascii="Times New Roman" w:hAnsi="Times New Roman" w:cs="Times New Roman"/>
          <w:sz w:val="24"/>
          <w:szCs w:val="24"/>
        </w:rPr>
        <w:t xml:space="preserve">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  <w:r w:rsidR="00642FD3">
        <w:rPr>
          <w:rFonts w:ascii="Times New Roman" w:hAnsi="Times New Roman" w:cs="Times New Roman"/>
          <w:sz w:val="24"/>
          <w:szCs w:val="24"/>
        </w:rPr>
        <w:t xml:space="preserve"> (рис. 2.1, 2.2, 2.3, 2.4)</w:t>
      </w:r>
      <w:r w:rsidRPr="00726BF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8F319A" w14:textId="6502DF02" w:rsidR="00376ABE" w:rsidRDefault="00376ABE" w:rsidP="00376ABE">
      <w:pPr>
        <w:pStyle w:val="a3"/>
      </w:pPr>
      <w:r>
        <w:rPr>
          <w:noProof/>
        </w:rPr>
        <w:lastRenderedPageBreak/>
        <w:drawing>
          <wp:inline distT="0" distB="0" distL="0" distR="0" wp14:anchorId="4DA70C49" wp14:editId="72453B5A">
            <wp:extent cx="5940425" cy="4507230"/>
            <wp:effectExtent l="0" t="0" r="3175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D0535" w14:textId="15F8206F" w:rsidR="00AD4E58" w:rsidRDefault="00376ABE" w:rsidP="00AD4E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1. </w:t>
      </w:r>
      <w:r w:rsidR="00900FEB">
        <w:rPr>
          <w:rFonts w:ascii="Times New Roman" w:hAnsi="Times New Roman" w:cs="Times New Roman"/>
          <w:sz w:val="24"/>
          <w:szCs w:val="24"/>
        </w:rPr>
        <w:t xml:space="preserve">Содержание каталога </w:t>
      </w:r>
      <w:r w:rsidR="00900FEB"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900FEB" w:rsidRPr="00726BF4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900FEB"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900FEB" w:rsidRPr="00726BF4">
        <w:rPr>
          <w:rFonts w:ascii="Times New Roman" w:hAnsi="Times New Roman" w:cs="Times New Roman"/>
          <w:sz w:val="24"/>
          <w:szCs w:val="24"/>
        </w:rPr>
        <w:t>share</w:t>
      </w:r>
      <w:proofErr w:type="spellEnd"/>
      <w:r w:rsidR="00900FEB" w:rsidRPr="00726BF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900FEB" w:rsidRPr="00726BF4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900FEB" w:rsidRPr="00726BF4">
        <w:rPr>
          <w:rFonts w:ascii="Times New Roman" w:hAnsi="Times New Roman" w:cs="Times New Roman"/>
          <w:sz w:val="24"/>
          <w:szCs w:val="24"/>
        </w:rPr>
        <w:t>/man1</w:t>
      </w:r>
      <w:r w:rsidR="00900FEB">
        <w:rPr>
          <w:rFonts w:ascii="Times New Roman" w:hAnsi="Times New Roman" w:cs="Times New Roman"/>
          <w:sz w:val="24"/>
          <w:szCs w:val="24"/>
        </w:rPr>
        <w:t>.</w:t>
      </w:r>
    </w:p>
    <w:p w14:paraId="62C4E991" w14:textId="27E01427" w:rsidR="00900FEB" w:rsidRDefault="00900FEB" w:rsidP="00900FEB">
      <w:pPr>
        <w:pStyle w:val="a3"/>
      </w:pPr>
      <w:r>
        <w:rPr>
          <w:noProof/>
        </w:rPr>
        <w:drawing>
          <wp:inline distT="0" distB="0" distL="0" distR="0" wp14:anchorId="657F614E" wp14:editId="7A4AEFD7">
            <wp:extent cx="5940425" cy="345440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D3644" w14:textId="627A7972" w:rsidR="00900FEB" w:rsidRDefault="00900FEB" w:rsidP="00AD4E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2. Программа.</w:t>
      </w:r>
    </w:p>
    <w:p w14:paraId="26BDF212" w14:textId="57C7EF69" w:rsidR="00BC7AD9" w:rsidRDefault="008957DC" w:rsidP="00BC7AD9">
      <w:pPr>
        <w:pStyle w:val="a3"/>
      </w:pPr>
      <w:r>
        <w:rPr>
          <w:noProof/>
        </w:rPr>
        <w:lastRenderedPageBreak/>
        <w:drawing>
          <wp:inline distT="0" distB="0" distL="0" distR="0" wp14:anchorId="30ED1BCE" wp14:editId="21C80796">
            <wp:extent cx="5940425" cy="442087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4A74" w14:textId="5A543F7F" w:rsidR="00900FEB" w:rsidRDefault="00BC7AD9" w:rsidP="00AD4E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3. </w:t>
      </w:r>
      <w:r w:rsidR="008957DC">
        <w:rPr>
          <w:rFonts w:ascii="Times New Roman" w:hAnsi="Times New Roman" w:cs="Times New Roman"/>
          <w:sz w:val="24"/>
          <w:szCs w:val="24"/>
        </w:rPr>
        <w:t xml:space="preserve">Создание и выполнение </w:t>
      </w:r>
      <w:r w:rsidR="00955642">
        <w:rPr>
          <w:rFonts w:ascii="Times New Roman" w:hAnsi="Times New Roman" w:cs="Times New Roman"/>
          <w:sz w:val="24"/>
          <w:szCs w:val="24"/>
        </w:rPr>
        <w:t>командного файла.</w:t>
      </w:r>
    </w:p>
    <w:p w14:paraId="508A8EA0" w14:textId="627B8C5E" w:rsidR="00955642" w:rsidRDefault="00955642" w:rsidP="00955642">
      <w:pPr>
        <w:pStyle w:val="a3"/>
      </w:pPr>
      <w:r>
        <w:rPr>
          <w:noProof/>
        </w:rPr>
        <w:lastRenderedPageBreak/>
        <w:drawing>
          <wp:inline distT="0" distB="0" distL="0" distR="0" wp14:anchorId="528196FF" wp14:editId="7FC5CDF7">
            <wp:extent cx="5940425" cy="4506595"/>
            <wp:effectExtent l="0" t="0" r="317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0BFE9" w14:textId="7CAF9C56" w:rsidR="00955642" w:rsidRPr="00726BF4" w:rsidRDefault="00955642" w:rsidP="00AD4E5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4. </w:t>
      </w:r>
      <w:r w:rsidR="00A923ED">
        <w:rPr>
          <w:rFonts w:ascii="Times New Roman" w:hAnsi="Times New Roman" w:cs="Times New Roman"/>
          <w:sz w:val="24"/>
          <w:szCs w:val="24"/>
        </w:rPr>
        <w:t>Выполнение команды.</w:t>
      </w:r>
    </w:p>
    <w:p w14:paraId="18308182" w14:textId="7B10AD02" w:rsidR="00EE53A7" w:rsidRDefault="00726BF4" w:rsidP="00EE53A7">
      <w:pPr>
        <w:rPr>
          <w:rFonts w:ascii="Times New Roman" w:hAnsi="Times New Roman" w:cs="Times New Roman"/>
          <w:sz w:val="24"/>
          <w:szCs w:val="24"/>
        </w:rPr>
      </w:pPr>
      <w:r w:rsidRPr="00726BF4">
        <w:rPr>
          <w:rFonts w:ascii="Times New Roman" w:hAnsi="Times New Roman" w:cs="Times New Roman"/>
          <w:sz w:val="24"/>
          <w:szCs w:val="24"/>
        </w:rPr>
        <w:t>3. Используя встроенную переменную $RANDOM, напиш</w:t>
      </w:r>
      <w:r w:rsidR="00A923ED">
        <w:rPr>
          <w:rFonts w:ascii="Times New Roman" w:hAnsi="Times New Roman" w:cs="Times New Roman"/>
          <w:sz w:val="24"/>
          <w:szCs w:val="24"/>
        </w:rPr>
        <w:t>ем</w:t>
      </w:r>
      <w:r w:rsidRPr="00726BF4">
        <w:rPr>
          <w:rFonts w:ascii="Times New Roman" w:hAnsi="Times New Roman" w:cs="Times New Roman"/>
          <w:sz w:val="24"/>
          <w:szCs w:val="24"/>
        </w:rPr>
        <w:t xml:space="preserve"> командный файл, генерирующий случайную последовательность букв латинского алфавита. Учт</w:t>
      </w:r>
      <w:r w:rsidR="00A923ED">
        <w:rPr>
          <w:rFonts w:ascii="Times New Roman" w:hAnsi="Times New Roman" w:cs="Times New Roman"/>
          <w:sz w:val="24"/>
          <w:szCs w:val="24"/>
        </w:rPr>
        <w:t>ем,</w:t>
      </w:r>
      <w:r w:rsidRPr="00726BF4">
        <w:rPr>
          <w:rFonts w:ascii="Times New Roman" w:hAnsi="Times New Roman" w:cs="Times New Roman"/>
          <w:sz w:val="24"/>
          <w:szCs w:val="24"/>
        </w:rPr>
        <w:t xml:space="preserve"> что $RANDOM выдаёт псевдослучайные числа в диапазоне от 0 до 32767</w:t>
      </w:r>
      <w:r w:rsidR="00A923ED">
        <w:rPr>
          <w:rFonts w:ascii="Times New Roman" w:hAnsi="Times New Roman" w:cs="Times New Roman"/>
          <w:sz w:val="24"/>
          <w:szCs w:val="24"/>
        </w:rPr>
        <w:t xml:space="preserve"> (рис. 3.1, 3.2)</w:t>
      </w:r>
      <w:r w:rsidRPr="00726BF4">
        <w:rPr>
          <w:rFonts w:ascii="Times New Roman" w:hAnsi="Times New Roman" w:cs="Times New Roman"/>
          <w:sz w:val="24"/>
          <w:szCs w:val="24"/>
        </w:rPr>
        <w:t>.</w:t>
      </w:r>
    </w:p>
    <w:p w14:paraId="392DC13A" w14:textId="7A801C91" w:rsidR="0059493B" w:rsidRDefault="0059493B" w:rsidP="0059493B">
      <w:pPr>
        <w:pStyle w:val="a3"/>
      </w:pPr>
      <w:r>
        <w:rPr>
          <w:noProof/>
        </w:rPr>
        <w:drawing>
          <wp:inline distT="0" distB="0" distL="0" distR="0" wp14:anchorId="73590550" wp14:editId="1E31E08C">
            <wp:extent cx="5940425" cy="246380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7CBF7" w14:textId="14298C59" w:rsidR="00A923ED" w:rsidRDefault="0059493B" w:rsidP="0059493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1. Программа.</w:t>
      </w:r>
    </w:p>
    <w:p w14:paraId="680DD44D" w14:textId="028B65B7" w:rsidR="004D6497" w:rsidRDefault="004D6497" w:rsidP="004D6497">
      <w:pPr>
        <w:pStyle w:val="a3"/>
      </w:pPr>
      <w:r>
        <w:rPr>
          <w:noProof/>
        </w:rPr>
        <w:lastRenderedPageBreak/>
        <w:drawing>
          <wp:inline distT="0" distB="0" distL="0" distR="0" wp14:anchorId="41D6C9F0" wp14:editId="06DA5F6C">
            <wp:extent cx="5940425" cy="450215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AA155" w14:textId="708674F0" w:rsidR="0059493B" w:rsidRPr="00726BF4" w:rsidRDefault="004D6497" w:rsidP="0059493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2. Выполнение команды.</w:t>
      </w: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0323D145" w14:textId="5FEAE551" w:rsidR="00726BF4" w:rsidRPr="00726BF4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зучи</w:t>
      </w:r>
      <w:r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ла</w:t>
      </w: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основы программирования в оболочке ОС UNIX. Научи</w:t>
      </w:r>
      <w:r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лась</w:t>
      </w: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писать более</w:t>
      </w:r>
    </w:p>
    <w:p w14:paraId="10200914" w14:textId="77777777" w:rsidR="00726BF4" w:rsidRPr="00726BF4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сложные командные файлы с использованием логических управляющих конструкций</w:t>
      </w:r>
    </w:p>
    <w:p w14:paraId="380902E9" w14:textId="77777777" w:rsidR="00726BF4" w:rsidRPr="00EE53A7" w:rsidRDefault="00726BF4" w:rsidP="00726B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  <w:r w:rsidRPr="00726BF4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 циклов.</w:t>
      </w:r>
    </w:p>
    <w:p w14:paraId="668B47BC" w14:textId="77777777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33550B" w:rsidRDefault="000729CB" w:rsidP="000729CB">
      <w:pPr>
        <w:rPr>
          <w:rFonts w:ascii="Times New Roman" w:hAnsi="Times New Roman" w:cs="Times New Roman"/>
        </w:rPr>
      </w:pPr>
    </w:p>
    <w:p w14:paraId="6AFC534C" w14:textId="77777777" w:rsidR="00726BF4" w:rsidRPr="00726BF4" w:rsidRDefault="00726BF4" w:rsidP="00726BF4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Найдите синтаксическую ошибку в следующей строке: 1 </w:t>
      </w:r>
      <w:proofErr w:type="spellStart"/>
      <w:r w:rsidRPr="00726BF4">
        <w:rPr>
          <w:rFonts w:ascii="Times New Roman" w:hAnsi="Times New Roman" w:cs="Times New Roman"/>
        </w:rPr>
        <w:t>while</w:t>
      </w:r>
      <w:proofErr w:type="spellEnd"/>
      <w:r w:rsidRPr="00726BF4">
        <w:rPr>
          <w:rFonts w:ascii="Times New Roman" w:hAnsi="Times New Roman" w:cs="Times New Roman"/>
        </w:rPr>
        <w:t xml:space="preserve"> [$</w:t>
      </w:r>
      <w:proofErr w:type="gramStart"/>
      <w:r w:rsidRPr="00726BF4">
        <w:rPr>
          <w:rFonts w:ascii="Times New Roman" w:hAnsi="Times New Roman" w:cs="Times New Roman"/>
        </w:rPr>
        <w:t>1 !</w:t>
      </w:r>
      <w:proofErr w:type="gramEnd"/>
      <w:r w:rsidRPr="00726BF4">
        <w:rPr>
          <w:rFonts w:ascii="Times New Roman" w:hAnsi="Times New Roman" w:cs="Times New Roman"/>
        </w:rPr>
        <w:t>= “</w:t>
      </w:r>
      <w:proofErr w:type="spellStart"/>
      <w:r w:rsidRPr="00726BF4">
        <w:rPr>
          <w:rFonts w:ascii="Times New Roman" w:hAnsi="Times New Roman" w:cs="Times New Roman"/>
        </w:rPr>
        <w:t>exit</w:t>
      </w:r>
      <w:proofErr w:type="spellEnd"/>
      <w:r w:rsidRPr="00726BF4">
        <w:rPr>
          <w:rFonts w:ascii="Times New Roman" w:hAnsi="Times New Roman" w:cs="Times New Roman"/>
        </w:rPr>
        <w:t>”]</w:t>
      </w:r>
    </w:p>
    <w:p w14:paraId="6D1472D5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В данной строчке допущены следующие ошибки: не хватает пробелов после первой скобки </w:t>
      </w:r>
      <w:proofErr w:type="gramStart"/>
      <w:r w:rsidRPr="00726BF4">
        <w:rPr>
          <w:rFonts w:ascii="Times New Roman" w:hAnsi="Times New Roman" w:cs="Times New Roman"/>
        </w:rPr>
        <w:t>[ и</w:t>
      </w:r>
      <w:proofErr w:type="gramEnd"/>
      <w:r w:rsidRPr="00726BF4">
        <w:rPr>
          <w:rFonts w:ascii="Times New Roman" w:hAnsi="Times New Roman" w:cs="Times New Roman"/>
        </w:rPr>
        <w:t xml:space="preserve">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</w:t>
      </w:r>
      <w:proofErr w:type="spellStart"/>
      <w:r w:rsidRPr="00726BF4">
        <w:rPr>
          <w:rFonts w:ascii="Times New Roman" w:hAnsi="Times New Roman" w:cs="Times New Roman"/>
        </w:rPr>
        <w:t>while</w:t>
      </w:r>
      <w:proofErr w:type="spellEnd"/>
      <w:r w:rsidRPr="00726BF4">
        <w:rPr>
          <w:rFonts w:ascii="Times New Roman" w:hAnsi="Times New Roman" w:cs="Times New Roman"/>
        </w:rPr>
        <w:t xml:space="preserve"> [ “$1” != “</w:t>
      </w:r>
      <w:proofErr w:type="spellStart"/>
      <w:r w:rsidRPr="00726BF4">
        <w:rPr>
          <w:rFonts w:ascii="Times New Roman" w:hAnsi="Times New Roman" w:cs="Times New Roman"/>
        </w:rPr>
        <w:t>exit</w:t>
      </w:r>
      <w:proofErr w:type="spellEnd"/>
      <w:r w:rsidRPr="00726BF4">
        <w:rPr>
          <w:rFonts w:ascii="Times New Roman" w:hAnsi="Times New Roman" w:cs="Times New Roman"/>
        </w:rPr>
        <w:t>” ]</w:t>
      </w:r>
    </w:p>
    <w:p w14:paraId="448648B2" w14:textId="77777777" w:rsidR="00726BF4" w:rsidRPr="00726BF4" w:rsidRDefault="00726BF4" w:rsidP="00726BF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>Как объединить (конкатенация) несколько строк в одну?</w:t>
      </w:r>
    </w:p>
    <w:p w14:paraId="6E9F9D1E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>Чтобы объединить несколько строк в одну, можно воспользоваться несколькими способами: Первый: VAR1=“Hello,” VAR2=” World” VAR3=“</w:t>
      </w:r>
      <m:oMath>
        <m:r>
          <w:rPr>
            <w:rFonts w:ascii="Cambria Math" w:hAnsi="Cambria Math" w:cs="Times New Roman"/>
          </w:rPr>
          <m:t>VAR1</m:t>
        </m:r>
      </m:oMath>
      <w:r w:rsidRPr="00726BF4">
        <w:rPr>
          <w:rFonts w:ascii="Times New Roman" w:hAnsi="Times New Roman" w:cs="Times New Roman"/>
        </w:rPr>
        <w:t>VAR2” echo “$VAR3”</w:t>
      </w:r>
    </w:p>
    <w:p w14:paraId="7C5B7A89" w14:textId="77777777" w:rsidR="00726BF4" w:rsidRPr="00726BF4" w:rsidRDefault="00726BF4" w:rsidP="00726BF4">
      <w:pPr>
        <w:pStyle w:val="a6"/>
        <w:rPr>
          <w:rFonts w:ascii="Times New Roman" w:hAnsi="Times New Roman" w:cs="Times New Roman"/>
          <w:lang w:val="en-US"/>
        </w:rPr>
      </w:pPr>
      <w:r w:rsidRPr="00726BF4">
        <w:rPr>
          <w:rFonts w:ascii="Times New Roman" w:hAnsi="Times New Roman" w:cs="Times New Roman"/>
        </w:rPr>
        <w:t>Результат</w:t>
      </w:r>
      <w:r w:rsidRPr="00726BF4">
        <w:rPr>
          <w:rFonts w:ascii="Times New Roman" w:hAnsi="Times New Roman" w:cs="Times New Roman"/>
          <w:lang w:val="en-US"/>
        </w:rPr>
        <w:t xml:space="preserve">: Hello, World </w:t>
      </w:r>
      <w:r w:rsidRPr="00726BF4">
        <w:rPr>
          <w:rFonts w:ascii="Times New Roman" w:hAnsi="Times New Roman" w:cs="Times New Roman"/>
        </w:rPr>
        <w:t>Второй</w:t>
      </w:r>
      <w:r w:rsidRPr="00726BF4">
        <w:rPr>
          <w:rFonts w:ascii="Times New Roman" w:hAnsi="Times New Roman" w:cs="Times New Roman"/>
          <w:lang w:val="en-US"/>
        </w:rPr>
        <w:t>: VAR1=“Hello,” VAR1+=” World” echo “$VAR1”</w:t>
      </w:r>
    </w:p>
    <w:p w14:paraId="5C78D6AC" w14:textId="77777777" w:rsidR="00726BF4" w:rsidRPr="00726BF4" w:rsidRDefault="00726BF4" w:rsidP="00726BF4">
      <w:pPr>
        <w:pStyle w:val="a6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lastRenderedPageBreak/>
        <w:t>Результат: Hello, World</w:t>
      </w:r>
    </w:p>
    <w:p w14:paraId="22D07CE5" w14:textId="77777777" w:rsidR="00726BF4" w:rsidRPr="00726BF4" w:rsidRDefault="00726BF4" w:rsidP="00726BF4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Найдите информацию об утилите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. Какими иными способами можно реализовать её функционал при программировании на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>?</w:t>
      </w:r>
    </w:p>
    <w:p w14:paraId="3354330F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Команда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в Linux используется для генерации чисел от ПЕРВОГО до ПОСЛЕДНЕГО шага INCREMENT. Параметры: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LAST: если задан только один аргумент, он создает числа от 1 до LAST с шагом шага, равным 1. Если LAST меньше 1, значение </w:t>
      </w:r>
      <w:proofErr w:type="spellStart"/>
      <w:r w:rsidRPr="00726BF4">
        <w:rPr>
          <w:rFonts w:ascii="Times New Roman" w:hAnsi="Times New Roman" w:cs="Times New Roman"/>
        </w:rPr>
        <w:t>is</w:t>
      </w:r>
      <w:proofErr w:type="spellEnd"/>
      <w:r w:rsidRPr="00726BF4">
        <w:rPr>
          <w:rFonts w:ascii="Times New Roman" w:hAnsi="Times New Roman" w:cs="Times New Roman"/>
        </w:rPr>
        <w:t xml:space="preserve"> не выдает.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FIRST LAST: когда заданы два аргумента, он генерирует числа от FIRST до LAST с шагом 1, равным 1. Если LAST меньше FIRST, он не выдает никаких выходных данных.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FIRST INCREMENT LAST: когда заданы три аргумента, он генерирует числа от FIRST до LAST на шаге INCREMENT. Если LAST меньше, чем FIRST, он не производит вывод.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-f «FORMAT» FIRST INCREMENT LAST: эта команда используется для генерации последовательности в форматированном виде. FIRST и INCREMENT являются необязательными.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-s «STRING» ПЕРВЫЙ ВКЛЮЧЕНО: Эта команда используется для STRING для разделения чисел. По умолчанию это значение равно /n. FIRST и INCREMENT являются необязательными. </w:t>
      </w:r>
      <w:proofErr w:type="spellStart"/>
      <w:r w:rsidRPr="00726BF4">
        <w:rPr>
          <w:rFonts w:ascii="Times New Roman" w:hAnsi="Times New Roman" w:cs="Times New Roman"/>
        </w:rPr>
        <w:t>seq</w:t>
      </w:r>
      <w:proofErr w:type="spellEnd"/>
      <w:r w:rsidRPr="00726BF4">
        <w:rPr>
          <w:rFonts w:ascii="Times New Roman" w:hAnsi="Times New Roman" w:cs="Times New Roman"/>
        </w:rPr>
        <w:t xml:space="preserve">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 w14:paraId="4037A66F" w14:textId="77777777" w:rsidR="00726BF4" w:rsidRPr="00726BF4" w:rsidRDefault="00726BF4" w:rsidP="00726BF4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>Какой результат даст вычисление выражения $((10/3))?</w:t>
      </w:r>
    </w:p>
    <w:p w14:paraId="31F8BDF3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Результатом данного выражения $((10/3)) будет 3, потому что это </w:t>
      </w:r>
      <w:proofErr w:type="spellStart"/>
      <w:r w:rsidRPr="00726BF4">
        <w:rPr>
          <w:rFonts w:ascii="Times New Roman" w:hAnsi="Times New Roman" w:cs="Times New Roman"/>
        </w:rPr>
        <w:t>целочислен</w:t>
      </w:r>
      <w:proofErr w:type="spellEnd"/>
      <w:r w:rsidRPr="00726BF4">
        <w:rPr>
          <w:rFonts w:ascii="Times New Roman" w:hAnsi="Times New Roman" w:cs="Times New Roman"/>
        </w:rPr>
        <w:t xml:space="preserve">- </w:t>
      </w:r>
      <w:proofErr w:type="spellStart"/>
      <w:r w:rsidRPr="00726BF4">
        <w:rPr>
          <w:rFonts w:ascii="Times New Roman" w:hAnsi="Times New Roman" w:cs="Times New Roman"/>
        </w:rPr>
        <w:t>ное</w:t>
      </w:r>
      <w:proofErr w:type="spellEnd"/>
      <w:r w:rsidRPr="00726BF4">
        <w:rPr>
          <w:rFonts w:ascii="Times New Roman" w:hAnsi="Times New Roman" w:cs="Times New Roman"/>
        </w:rPr>
        <w:t xml:space="preserve"> деление без остатка.</w:t>
      </w:r>
    </w:p>
    <w:p w14:paraId="2E9BF403" w14:textId="77777777" w:rsidR="00726BF4" w:rsidRPr="00726BF4" w:rsidRDefault="00726BF4" w:rsidP="00726BF4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Укажите кратко основные отличия командной оболочки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от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>.</w:t>
      </w:r>
    </w:p>
    <w:p w14:paraId="2FECDDAC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Отличия командной оболочки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от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: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более быстрое </w:t>
      </w:r>
      <w:proofErr w:type="spellStart"/>
      <w:r w:rsidRPr="00726BF4">
        <w:rPr>
          <w:rFonts w:ascii="Times New Roman" w:hAnsi="Times New Roman" w:cs="Times New Roman"/>
        </w:rPr>
        <w:t>автодополнение</w:t>
      </w:r>
      <w:proofErr w:type="spellEnd"/>
      <w:r w:rsidRPr="00726BF4">
        <w:rPr>
          <w:rFonts w:ascii="Times New Roman" w:hAnsi="Times New Roman" w:cs="Times New Roman"/>
        </w:rPr>
        <w:t xml:space="preserve"> для </w:t>
      </w:r>
      <w:proofErr w:type="spellStart"/>
      <w:r w:rsidRPr="00726BF4">
        <w:rPr>
          <w:rFonts w:ascii="Times New Roman" w:hAnsi="Times New Roman" w:cs="Times New Roman"/>
        </w:rPr>
        <w:t>cd</w:t>
      </w:r>
      <w:proofErr w:type="spellEnd"/>
      <w:r w:rsidRPr="00726BF4">
        <w:rPr>
          <w:rFonts w:ascii="Times New Roman" w:hAnsi="Times New Roman" w:cs="Times New Roman"/>
        </w:rPr>
        <w:t xml:space="preserve"> с помощью </w:t>
      </w:r>
      <w:proofErr w:type="spellStart"/>
      <w:r w:rsidRPr="00726BF4">
        <w:rPr>
          <w:rFonts w:ascii="Times New Roman" w:hAnsi="Times New Roman" w:cs="Times New Roman"/>
        </w:rPr>
        <w:t>Тab</w:t>
      </w:r>
      <w:proofErr w:type="spellEnd"/>
      <w:r w:rsidRPr="00726BF4">
        <w:rPr>
          <w:rFonts w:ascii="Times New Roman" w:hAnsi="Times New Roman" w:cs="Times New Roman"/>
        </w:rPr>
        <w:t xml:space="preserve">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существует калькулятор </w:t>
      </w:r>
      <w:proofErr w:type="spellStart"/>
      <w:r w:rsidRPr="00726BF4">
        <w:rPr>
          <w:rFonts w:ascii="Times New Roman" w:hAnsi="Times New Roman" w:cs="Times New Roman"/>
        </w:rPr>
        <w:t>zcalc</w:t>
      </w:r>
      <w:proofErr w:type="spellEnd"/>
      <w:r w:rsidRPr="00726BF4">
        <w:rPr>
          <w:rFonts w:ascii="Times New Roman" w:hAnsi="Times New Roman" w:cs="Times New Roman"/>
        </w:rPr>
        <w:t xml:space="preserve">, способный выполнять вычисления внутри терминала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поддерживаются числа с плавающей запятой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поддерживаются структуры данных «хэш»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поддерживается раскрытие полного пути на </w:t>
      </w:r>
      <w:proofErr w:type="spellStart"/>
      <w:r w:rsidRPr="00726BF4">
        <w:rPr>
          <w:rFonts w:ascii="Times New Roman" w:hAnsi="Times New Roman" w:cs="Times New Roman"/>
        </w:rPr>
        <w:t>основенеполных</w:t>
      </w:r>
      <w:proofErr w:type="spellEnd"/>
      <w:r w:rsidRPr="00726BF4">
        <w:rPr>
          <w:rFonts w:ascii="Times New Roman" w:hAnsi="Times New Roman" w:cs="Times New Roman"/>
        </w:rPr>
        <w:t xml:space="preserve"> данных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поддерживается замена части пути В </w:t>
      </w:r>
      <w:proofErr w:type="spellStart"/>
      <w:r w:rsidRPr="00726BF4">
        <w:rPr>
          <w:rFonts w:ascii="Times New Roman" w:hAnsi="Times New Roman" w:cs="Times New Roman"/>
        </w:rPr>
        <w:t>zsh</w:t>
      </w:r>
      <w:proofErr w:type="spellEnd"/>
      <w:r w:rsidRPr="00726BF4">
        <w:rPr>
          <w:rFonts w:ascii="Times New Roman" w:hAnsi="Times New Roman" w:cs="Times New Roman"/>
        </w:rPr>
        <w:t xml:space="preserve"> есть возможность отображать разделенный экран, такой же как разделенный экран </w:t>
      </w:r>
      <w:proofErr w:type="spellStart"/>
      <w:r w:rsidRPr="00726BF4">
        <w:rPr>
          <w:rFonts w:ascii="Times New Roman" w:hAnsi="Times New Roman" w:cs="Times New Roman"/>
        </w:rPr>
        <w:t>vim</w:t>
      </w:r>
      <w:proofErr w:type="spellEnd"/>
      <w:r w:rsidRPr="00726BF4">
        <w:rPr>
          <w:rFonts w:ascii="Times New Roman" w:hAnsi="Times New Roman" w:cs="Times New Roman"/>
        </w:rPr>
        <w:t>.</w:t>
      </w:r>
    </w:p>
    <w:p w14:paraId="2D00ED5F" w14:textId="77777777" w:rsidR="00726BF4" w:rsidRPr="00726BF4" w:rsidRDefault="00726BF4" w:rsidP="00726BF4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Проверьте, верен ли синтаксис данной конструкции 1 </w:t>
      </w:r>
      <w:proofErr w:type="spellStart"/>
      <w:r w:rsidRPr="00726BF4">
        <w:rPr>
          <w:rFonts w:ascii="Times New Roman" w:hAnsi="Times New Roman" w:cs="Times New Roman"/>
        </w:rPr>
        <w:t>for</w:t>
      </w:r>
      <w:proofErr w:type="spellEnd"/>
      <w:r w:rsidRPr="00726BF4">
        <w:rPr>
          <w:rFonts w:ascii="Times New Roman" w:hAnsi="Times New Roman" w:cs="Times New Roman"/>
        </w:rPr>
        <w:t xml:space="preserve"> ((a=1; a &lt;= LIMIT; a++))</w:t>
      </w:r>
    </w:p>
    <w:p w14:paraId="179F1FD8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proofErr w:type="spellStart"/>
      <w:r w:rsidRPr="00726BF4">
        <w:rPr>
          <w:rFonts w:ascii="Times New Roman" w:hAnsi="Times New Roman" w:cs="Times New Roman"/>
        </w:rPr>
        <w:t>for</w:t>
      </w:r>
      <w:proofErr w:type="spellEnd"/>
      <w:r w:rsidRPr="00726BF4">
        <w:rPr>
          <w:rFonts w:ascii="Times New Roman" w:hAnsi="Times New Roman" w:cs="Times New Roman"/>
        </w:rPr>
        <w:t xml:space="preserve">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 w14:paraId="4E955C23" w14:textId="77777777" w:rsidR="00726BF4" w:rsidRPr="00726BF4" w:rsidRDefault="00726BF4" w:rsidP="00726BF4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Сравните язык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 с какими-либо языками программирования. Какие преимущества у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 по сравнению с ними? Какие недостатки?</w:t>
      </w:r>
    </w:p>
    <w:p w14:paraId="52FC8D2B" w14:textId="77777777" w:rsidR="00726BF4" w:rsidRPr="00726BF4" w:rsidRDefault="00726BF4" w:rsidP="00726BF4">
      <w:pPr>
        <w:pStyle w:val="FirstParagraph"/>
        <w:rPr>
          <w:rFonts w:ascii="Times New Roman" w:hAnsi="Times New Roman" w:cs="Times New Roman"/>
        </w:rPr>
      </w:pPr>
      <w:r w:rsidRPr="00726BF4">
        <w:rPr>
          <w:rFonts w:ascii="Times New Roman" w:hAnsi="Times New Roman" w:cs="Times New Roman"/>
        </w:rPr>
        <w:t xml:space="preserve">Преимущества и недостатки скриптового языка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: • Один из самых распространенных и ставится по умолчанию в большинстве дистрибутивах Linux, </w:t>
      </w:r>
      <w:proofErr w:type="spellStart"/>
      <w:r w:rsidRPr="00726BF4">
        <w:rPr>
          <w:rFonts w:ascii="Times New Roman" w:hAnsi="Times New Roman" w:cs="Times New Roman"/>
        </w:rPr>
        <w:t>MacOS</w:t>
      </w:r>
      <w:proofErr w:type="spellEnd"/>
      <w:r w:rsidRPr="00726BF4">
        <w:rPr>
          <w:rFonts w:ascii="Times New Roman" w:hAnsi="Times New Roman" w:cs="Times New Roman"/>
        </w:rPr>
        <w:t xml:space="preserve"> • Удобное перенаправление ввода/вывода • Большое количество команд для работы с файловыми системами Linux • Можно писать собственные скрипты, упрощающие работу в Linux </w:t>
      </w:r>
      <w:proofErr w:type="spellStart"/>
      <w:r w:rsidRPr="00726BF4">
        <w:rPr>
          <w:rFonts w:ascii="Times New Roman" w:hAnsi="Times New Roman" w:cs="Times New Roman"/>
        </w:rPr>
        <w:t>Недостат</w:t>
      </w:r>
      <w:proofErr w:type="spellEnd"/>
      <w:r w:rsidRPr="00726BF4">
        <w:rPr>
          <w:rFonts w:ascii="Times New Roman" w:hAnsi="Times New Roman" w:cs="Times New Roman"/>
        </w:rPr>
        <w:t xml:space="preserve">- </w:t>
      </w:r>
      <w:proofErr w:type="spellStart"/>
      <w:r w:rsidRPr="00726BF4">
        <w:rPr>
          <w:rFonts w:ascii="Times New Roman" w:hAnsi="Times New Roman" w:cs="Times New Roman"/>
        </w:rPr>
        <w:t>ки</w:t>
      </w:r>
      <w:proofErr w:type="spellEnd"/>
      <w:r w:rsidRPr="00726BF4">
        <w:rPr>
          <w:rFonts w:ascii="Times New Roman" w:hAnsi="Times New Roman" w:cs="Times New Roman"/>
        </w:rPr>
        <w:t xml:space="preserve"> скриптового языка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: • Дополнительные библиотеки других языков позволяют выполнить больше действий •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 xml:space="preserve"> не является языков общего назначения • Утилиты, при выполнении скрипта, запускают свои процессы, которые, в свою очередь, отражаются на быстроте выполнения этого скрипта • Скрипты, написанные на </w:t>
      </w:r>
      <w:proofErr w:type="spellStart"/>
      <w:r w:rsidRPr="00726BF4">
        <w:rPr>
          <w:rFonts w:ascii="Times New Roman" w:hAnsi="Times New Roman" w:cs="Times New Roman"/>
        </w:rPr>
        <w:t>bash</w:t>
      </w:r>
      <w:proofErr w:type="spellEnd"/>
      <w:r w:rsidRPr="00726BF4">
        <w:rPr>
          <w:rFonts w:ascii="Times New Roman" w:hAnsi="Times New Roman" w:cs="Times New Roman"/>
        </w:rPr>
        <w:t>, нельзя запустить на других операционных системах без дополнительных действий.</w:t>
      </w:r>
    </w:p>
    <w:p w14:paraId="19898215" w14:textId="77777777" w:rsidR="000729CB" w:rsidRPr="00726BF4" w:rsidRDefault="000729CB" w:rsidP="00726BF4">
      <w:pPr>
        <w:shd w:val="clear" w:color="auto" w:fill="FFFFFF"/>
        <w:spacing w:after="100" w:afterAutospacing="1" w:line="240" w:lineRule="auto"/>
        <w:ind w:left="720"/>
        <w:rPr>
          <w:rFonts w:ascii="Times New Roman" w:hAnsi="Times New Roman" w:cs="Times New Roman"/>
        </w:rPr>
      </w:pPr>
    </w:p>
    <w:sectPr w:rsidR="000729CB" w:rsidRPr="00726B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39AA8F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7F2E69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D99CBE4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619617F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8782EB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15CEEC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16B0AE8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7"/>
  </w:num>
  <w:num w:numId="2" w16cid:durableId="402726370">
    <w:abstractNumId w:val="10"/>
  </w:num>
  <w:num w:numId="3" w16cid:durableId="1362975540">
    <w:abstractNumId w:val="9"/>
  </w:num>
  <w:num w:numId="4" w16cid:durableId="221647440">
    <w:abstractNumId w:val="8"/>
  </w:num>
  <w:num w:numId="5" w16cid:durableId="10905411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220136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48157603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45906061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06903670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52949299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138926420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31DFB"/>
    <w:rsid w:val="000729CB"/>
    <w:rsid w:val="000A2FC6"/>
    <w:rsid w:val="000B054D"/>
    <w:rsid w:val="0013593F"/>
    <w:rsid w:val="00193683"/>
    <w:rsid w:val="001C6277"/>
    <w:rsid w:val="00206398"/>
    <w:rsid w:val="00232C19"/>
    <w:rsid w:val="00237515"/>
    <w:rsid w:val="002B42E6"/>
    <w:rsid w:val="0033550B"/>
    <w:rsid w:val="0036672F"/>
    <w:rsid w:val="00376ABE"/>
    <w:rsid w:val="003D515E"/>
    <w:rsid w:val="004266C2"/>
    <w:rsid w:val="004D6497"/>
    <w:rsid w:val="0059493B"/>
    <w:rsid w:val="00642FD3"/>
    <w:rsid w:val="006706B5"/>
    <w:rsid w:val="006875A8"/>
    <w:rsid w:val="006C7150"/>
    <w:rsid w:val="00726BF4"/>
    <w:rsid w:val="007C782B"/>
    <w:rsid w:val="007F0719"/>
    <w:rsid w:val="008957DC"/>
    <w:rsid w:val="008F0AEB"/>
    <w:rsid w:val="00900FEB"/>
    <w:rsid w:val="00955642"/>
    <w:rsid w:val="00A040ED"/>
    <w:rsid w:val="00A064B8"/>
    <w:rsid w:val="00A12D6A"/>
    <w:rsid w:val="00A923ED"/>
    <w:rsid w:val="00A96E30"/>
    <w:rsid w:val="00AD4E58"/>
    <w:rsid w:val="00BC7AD9"/>
    <w:rsid w:val="00CE75F9"/>
    <w:rsid w:val="00DE1649"/>
    <w:rsid w:val="00EA4EAB"/>
    <w:rsid w:val="00EE53A7"/>
    <w:rsid w:val="00F17B2E"/>
    <w:rsid w:val="00F200CD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6BF4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a6">
    <w:name w:val="Body Text"/>
    <w:basedOn w:val="a"/>
    <w:link w:val="a7"/>
    <w:semiHidden/>
    <w:unhideWhenUsed/>
    <w:qFormat/>
    <w:rsid w:val="00726BF4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7">
    <w:name w:val="Основной текст Знак"/>
    <w:basedOn w:val="a0"/>
    <w:link w:val="a6"/>
    <w:semiHidden/>
    <w:rsid w:val="00726BF4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6"/>
    <w:next w:val="a6"/>
    <w:qFormat/>
    <w:rsid w:val="00726BF4"/>
  </w:style>
  <w:style w:type="paragraph" w:customStyle="1" w:styleId="Compact">
    <w:name w:val="Compact"/>
    <w:basedOn w:val="a6"/>
    <w:qFormat/>
    <w:rsid w:val="00726BF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41</cp:revision>
  <dcterms:created xsi:type="dcterms:W3CDTF">2024-03-17T14:58:00Z</dcterms:created>
  <dcterms:modified xsi:type="dcterms:W3CDTF">2024-05-11T12:45:00Z</dcterms:modified>
</cp:coreProperties>
</file>